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7B208B3E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3A0A45">
        <w:rPr>
          <w:rFonts w:ascii="IranNastaliq" w:hAnsi="IranNastaliq" w:cs="B Titr" w:hint="cs"/>
          <w:sz w:val="28"/>
          <w:szCs w:val="28"/>
          <w:rtl/>
          <w:lang w:bidi="fa-IR"/>
        </w:rPr>
        <w:t>مبانی</w:t>
      </w:r>
      <w:r w:rsidR="005B1E85">
        <w:rPr>
          <w:rFonts w:ascii="IranNastaliq" w:hAnsi="IranNastaliq" w:cs="B Titr" w:hint="cs"/>
          <w:sz w:val="28"/>
          <w:szCs w:val="28"/>
          <w:rtl/>
          <w:lang w:bidi="fa-IR"/>
        </w:rPr>
        <w:t xml:space="preserve"> مهندسی ژنتیک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0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31D1659F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54A25F8C" w:rsidR="005908E6" w:rsidRDefault="006B3CAE" w:rsidP="00CE1F82">
      <w:pPr>
        <w:bidi/>
        <w:spacing w:after="0" w:line="192" w:lineRule="auto"/>
        <w:jc w:val="right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</w:t>
      </w:r>
      <w:r w:rsidR="003A0A45">
        <w:rPr>
          <w:rFonts w:ascii="IranNastaliq" w:hAnsi="IranNastaliq" w:cs="B Lotus" w:hint="cs"/>
          <w:sz w:val="28"/>
          <w:szCs w:val="28"/>
          <w:rtl/>
          <w:lang w:bidi="fa-IR"/>
        </w:rPr>
        <w:t>00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</w:t>
      </w:r>
      <w:r w:rsidR="003A0A45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879"/>
        <w:gridCol w:w="651"/>
      </w:tblGrid>
      <w:tr w:rsidR="00B24FCE" w14:paraId="3D81EF40" w14:textId="77777777" w:rsidTr="00326AC9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431" w:type="dxa"/>
            <w:gridSpan w:val="3"/>
            <w:vAlign w:val="center"/>
          </w:tcPr>
          <w:p w14:paraId="224FD766" w14:textId="5969FA77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بانی </w:t>
            </w:r>
            <w:r w:rsidR="005B1E8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هندسی ژنتیک </w:t>
            </w:r>
          </w:p>
        </w:tc>
        <w:tc>
          <w:tcPr>
            <w:tcW w:w="65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326AC9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49F243A4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ژنتیک مولکولی </w:t>
            </w:r>
          </w:p>
        </w:tc>
        <w:tc>
          <w:tcPr>
            <w:tcW w:w="3431" w:type="dxa"/>
            <w:gridSpan w:val="3"/>
            <w:vAlign w:val="center"/>
          </w:tcPr>
          <w:p w14:paraId="13B4BEB7" w14:textId="77777777" w:rsidR="005B1E85" w:rsidRPr="005B1E85" w:rsidRDefault="00B24FCE" w:rsidP="005B1E85">
            <w:pPr>
              <w:bidi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5B1E85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                                   </w:t>
            </w:r>
          </w:p>
          <w:p w14:paraId="51B9C96A" w14:textId="11E13E01" w:rsidR="00B24FCE" w:rsidRPr="005908E6" w:rsidRDefault="005B1E85" w:rsidP="005B1E85">
            <w:pPr>
              <w:bidi/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B1E85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</w:t>
            </w:r>
            <w:r w:rsidRPr="005B1E8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rinciple</w:t>
            </w:r>
            <w:r w:rsidR="00326AC9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</w:t>
            </w:r>
            <w:r w:rsidRPr="005B1E8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of genetic engineering</w:t>
            </w:r>
          </w:p>
        </w:tc>
        <w:tc>
          <w:tcPr>
            <w:tcW w:w="65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56D03ED6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و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نبه (ساعت </w:t>
            </w:r>
            <w:r w:rsidR="007507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7507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3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44B2BD49" w14:textId="357B1CB5" w:rsidR="00324845" w:rsidRPr="00324845" w:rsidRDefault="0049192E" w:rsidP="0049192E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دف این درس آشنائی دانشجویان دوره کارشناسی رشته زیست شناسی سلولی و مولکولی با اصول و مبانی مهندسی ژنتیک و روش ها و کاربردهای این مبحث است. دانشجویان پس از گذرانیدن این درس بتوانند از آموخته های خود در این زمینه در پژوهش های آتی خود در هر گرایش تحصیلی و آینده شغلی استفاده نمایند. </w:t>
            </w: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4B7AAA4" w14:textId="4F092CA3" w:rsidR="004450E6" w:rsidRPr="00E55C11" w:rsidRDefault="00E55C11" w:rsidP="0049192E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ستفاده از نرم افزار پاورپوینت</w:t>
            </w:r>
            <w:r w:rsidR="00136683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785BB9B8" w:rsidR="00AF47E3" w:rsidRPr="00FE7024" w:rsidRDefault="002E2C5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7B4BF3ED" w:rsidR="00AF47E3" w:rsidRPr="00FE7024" w:rsidRDefault="0049192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10F2E962" w:rsidR="00AF47E3" w:rsidRPr="00FE7024" w:rsidRDefault="00EA533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 نمره</w:t>
            </w:r>
          </w:p>
        </w:tc>
        <w:tc>
          <w:tcPr>
            <w:tcW w:w="1985" w:type="dxa"/>
            <w:vAlign w:val="center"/>
          </w:tcPr>
          <w:p w14:paraId="23EC31B0" w14:textId="27072AF1" w:rsidR="00AF47E3" w:rsidRPr="00FE7024" w:rsidRDefault="0049192E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277D848B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مرین هایی که </w:t>
            </w:r>
            <w:r w:rsidR="006071B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ر بعضی از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جلس</w:t>
            </w:r>
            <w:r w:rsidR="006071B5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ت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579FEFA7" w14:textId="77777777" w:rsidR="00CE1F82" w:rsidRDefault="008502B6" w:rsidP="008502B6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502B6">
              <w:rPr>
                <w:rFonts w:asciiTheme="majorBidi" w:hAnsiTheme="majorBidi" w:cstheme="majorBidi"/>
                <w:sz w:val="20"/>
                <w:szCs w:val="20"/>
              </w:rPr>
              <w:t>T.A. BROWN. 2010. GEN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CLONIN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AND DNA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ANALYSI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An Introducti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on. </w:t>
            </w:r>
            <w:r w:rsidRPr="008502B6">
              <w:rPr>
                <w:rFonts w:asciiTheme="majorBidi" w:hAnsiTheme="majorBidi" w:cstheme="majorBidi"/>
                <w:sz w:val="20"/>
                <w:szCs w:val="20"/>
              </w:rPr>
              <w:t>Blackwell Publishing Ltd</w:t>
            </w:r>
          </w:p>
          <w:p w14:paraId="34079AF3" w14:textId="77777777" w:rsidR="00CE1F82" w:rsidRDefault="00CE1F82" w:rsidP="00CE1F82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محمد فارسی، جعفر ذوالعلی، اصول بیوتکنولوژی گیاهی. 1394. انشارات دانشگاه فردوسی مشهد </w:t>
            </w:r>
          </w:p>
          <w:p w14:paraId="77DB69A2" w14:textId="7E0EE3CD" w:rsidR="00D26A0D" w:rsidRPr="00BB704B" w:rsidRDefault="00CE1F82" w:rsidP="00CE1F82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مبانی زیست مولکولی و مهندسی ژنتیک. دکتر گیتی امتیازی، محسن کریمی. انتشارت مانی 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4067F366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سال اول</w:t>
            </w:r>
            <w:r w:rsidR="00CE1F82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و نیسمال دوم 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897"/>
        <w:gridCol w:w="5123"/>
        <w:gridCol w:w="2335"/>
      </w:tblGrid>
      <w:tr w:rsidR="00AF0417" w14:paraId="68F69ABA" w14:textId="77777777" w:rsidTr="00E07EBB">
        <w:trPr>
          <w:trHeight w:val="383"/>
          <w:jc w:val="center"/>
        </w:trPr>
        <w:tc>
          <w:tcPr>
            <w:tcW w:w="1897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5123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335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E07EBB">
        <w:trPr>
          <w:trHeight w:val="1412"/>
          <w:jc w:val="center"/>
        </w:trPr>
        <w:tc>
          <w:tcPr>
            <w:tcW w:w="1897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5123" w:type="dxa"/>
            <w:vAlign w:val="center"/>
          </w:tcPr>
          <w:p w14:paraId="68D62875" w14:textId="4611BEF7" w:rsidR="008F1136" w:rsidRPr="0049541D" w:rsidRDefault="00D0732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954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قدمه ای بر </w:t>
            </w:r>
            <w:r w:rsidR="0049541D" w:rsidRPr="0049541D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اهمیت بررسی </w:t>
            </w:r>
            <w:r w:rsidR="0049541D" w:rsidRPr="0049541D">
              <w:rPr>
                <w:rFonts w:ascii="Times New Roman" w:hAnsi="Times New Roman" w:cs="B Mitra"/>
                <w:sz w:val="20"/>
                <w:szCs w:val="20"/>
                <w:lang w:bidi="fa-IR"/>
              </w:rPr>
              <w:t>DNA</w:t>
            </w:r>
            <w:r w:rsidR="0049541D" w:rsidRPr="0049541D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و کلون سازی ژن</w:t>
            </w:r>
            <w:r w:rsidRPr="004954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، تعاریف مقدماتی، ساختار درس</w:t>
            </w:r>
          </w:p>
        </w:tc>
        <w:tc>
          <w:tcPr>
            <w:tcW w:w="2335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E07EBB">
        <w:trPr>
          <w:trHeight w:val="548"/>
          <w:jc w:val="center"/>
        </w:trPr>
        <w:tc>
          <w:tcPr>
            <w:tcW w:w="1897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5123" w:type="dxa"/>
            <w:vAlign w:val="center"/>
          </w:tcPr>
          <w:p w14:paraId="7A0DBD4A" w14:textId="262D09C4" w:rsidR="008F1136" w:rsidRPr="00A404F7" w:rsidRDefault="00A404F7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A404F7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ناقلین کلون سازی ژن: پلاسمیدها</w:t>
            </w:r>
            <w:r w:rsidR="003609F9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A404F7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باکتریوفاژها</w:t>
            </w:r>
            <w:r w:rsidR="003609F9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، کاسمیدها، فاژمیدها</w:t>
            </w:r>
          </w:p>
        </w:tc>
        <w:tc>
          <w:tcPr>
            <w:tcW w:w="2335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E07EBB">
        <w:trPr>
          <w:trHeight w:val="440"/>
          <w:jc w:val="center"/>
        </w:trPr>
        <w:tc>
          <w:tcPr>
            <w:tcW w:w="1897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5123" w:type="dxa"/>
            <w:vAlign w:val="center"/>
          </w:tcPr>
          <w:p w14:paraId="194260BE" w14:textId="72DC1249" w:rsidR="008F1136" w:rsidRPr="0051195C" w:rsidRDefault="0051195C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51195C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تخلیص </w:t>
            </w:r>
            <w:r w:rsidRPr="0051195C">
              <w:rPr>
                <w:rFonts w:ascii="Times New Roman" w:hAnsi="Times New Roman" w:cs="B Mitra"/>
                <w:sz w:val="20"/>
                <w:szCs w:val="20"/>
                <w:lang w:bidi="fa-IR"/>
              </w:rPr>
              <w:t>DNA</w:t>
            </w:r>
            <w:r w:rsidRPr="0051195C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از سلول های زنده</w:t>
            </w:r>
            <w:r>
              <w:rPr>
                <w:rFonts w:ascii="Times New Roman" w:hAnsi="Times New Roman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2335" w:type="dxa"/>
            <w:vAlign w:val="center"/>
          </w:tcPr>
          <w:p w14:paraId="228629F3" w14:textId="70BA987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5EC10863" w14:textId="77777777" w:rsidTr="00E07EBB">
        <w:trPr>
          <w:trHeight w:val="440"/>
          <w:jc w:val="center"/>
        </w:trPr>
        <w:tc>
          <w:tcPr>
            <w:tcW w:w="1897" w:type="dxa"/>
            <w:vAlign w:val="center"/>
          </w:tcPr>
          <w:p w14:paraId="297113AD" w14:textId="692C4C49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5123" w:type="dxa"/>
            <w:vAlign w:val="center"/>
          </w:tcPr>
          <w:p w14:paraId="720C8C91" w14:textId="16CB3A2A" w:rsidR="00B634C0" w:rsidRPr="0051195C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51195C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دستکاری های </w:t>
            </w:r>
            <w:r w:rsidRPr="0051195C">
              <w:rPr>
                <w:rFonts w:ascii="Times New Roman" w:hAnsi="Times New Roman" w:cs="B Mitra"/>
                <w:sz w:val="20"/>
                <w:szCs w:val="20"/>
                <w:lang w:bidi="fa-IR"/>
              </w:rPr>
              <w:t>DNA</w:t>
            </w:r>
            <w:r w:rsidRPr="0051195C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تخلیص شده</w:t>
            </w:r>
          </w:p>
        </w:tc>
        <w:tc>
          <w:tcPr>
            <w:tcW w:w="2335" w:type="dxa"/>
            <w:vAlign w:val="center"/>
          </w:tcPr>
          <w:p w14:paraId="667983C5" w14:textId="77777777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68A03DBC" w14:textId="77777777" w:rsidTr="00E07EBB">
        <w:trPr>
          <w:trHeight w:val="620"/>
          <w:jc w:val="center"/>
        </w:trPr>
        <w:tc>
          <w:tcPr>
            <w:tcW w:w="1897" w:type="dxa"/>
            <w:vAlign w:val="center"/>
          </w:tcPr>
          <w:p w14:paraId="05E76C69" w14:textId="77C99BA4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5123" w:type="dxa"/>
            <w:vAlign w:val="center"/>
          </w:tcPr>
          <w:p w14:paraId="1A3699CA" w14:textId="120C9182" w:rsidR="00B634C0" w:rsidRPr="004A28B9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A28B9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روش های وارد کردن حامل ها به داخل میزبان (ترانسفورماسیون، الکتروپوریشن، تفنگ ذره ای، پروتوپلاسمی</w:t>
            </w:r>
          </w:p>
        </w:tc>
        <w:tc>
          <w:tcPr>
            <w:tcW w:w="2335" w:type="dxa"/>
            <w:vAlign w:val="center"/>
          </w:tcPr>
          <w:p w14:paraId="3BB6A337" w14:textId="32121CC4" w:rsidR="00B634C0" w:rsidRPr="00FE7024" w:rsidRDefault="002E04D7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634C0" w14:paraId="16EB5604" w14:textId="77777777" w:rsidTr="00E07EBB">
        <w:trPr>
          <w:trHeight w:val="800"/>
          <w:jc w:val="center"/>
        </w:trPr>
        <w:tc>
          <w:tcPr>
            <w:tcW w:w="1897" w:type="dxa"/>
            <w:vAlign w:val="center"/>
          </w:tcPr>
          <w:p w14:paraId="666D3D72" w14:textId="144EB090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5123" w:type="dxa"/>
            <w:vAlign w:val="center"/>
          </w:tcPr>
          <w:p w14:paraId="07DB2AB0" w14:textId="4DFDA15E" w:rsidR="00B634C0" w:rsidRPr="00F66E4F" w:rsidRDefault="00B634C0" w:rsidP="00B634C0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644026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شناسایی یک کلون از کتابخانه ژنی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644026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روش های شناسایی کلون های تغییر یافته (مقاومت به آنتی بیوتیک، پلیت های همانند)</w:t>
            </w:r>
          </w:p>
        </w:tc>
        <w:tc>
          <w:tcPr>
            <w:tcW w:w="2335" w:type="dxa"/>
            <w:vAlign w:val="center"/>
          </w:tcPr>
          <w:p w14:paraId="7E016778" w14:textId="162479E1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22EF2CCB" w14:textId="77777777" w:rsidTr="00E07EBB">
        <w:trPr>
          <w:trHeight w:val="602"/>
          <w:jc w:val="center"/>
        </w:trPr>
        <w:tc>
          <w:tcPr>
            <w:tcW w:w="1897" w:type="dxa"/>
            <w:vAlign w:val="center"/>
          </w:tcPr>
          <w:p w14:paraId="5D4F8ED3" w14:textId="686AE056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5123" w:type="dxa"/>
            <w:vAlign w:val="center"/>
          </w:tcPr>
          <w:p w14:paraId="50271768" w14:textId="6E90AEBD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0C5366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تولید پروتئین از ژن های کلون شده (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حامل های بیان ژن، کلیدهای تنظیمی در حامل های بیان ژن) </w:t>
            </w:r>
          </w:p>
        </w:tc>
        <w:tc>
          <w:tcPr>
            <w:tcW w:w="2335" w:type="dxa"/>
            <w:vAlign w:val="center"/>
          </w:tcPr>
          <w:p w14:paraId="06B9DA0F" w14:textId="2E84798D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1F2D911C" w14:textId="77777777" w:rsidTr="00E07EBB">
        <w:trPr>
          <w:trHeight w:val="701"/>
          <w:jc w:val="center"/>
        </w:trPr>
        <w:tc>
          <w:tcPr>
            <w:tcW w:w="1897" w:type="dxa"/>
            <w:vAlign w:val="center"/>
          </w:tcPr>
          <w:p w14:paraId="00AF7C84" w14:textId="4A510E53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5123" w:type="dxa"/>
            <w:vAlign w:val="center"/>
          </w:tcPr>
          <w:p w14:paraId="674880FC" w14:textId="613A850C" w:rsidR="00B634C0" w:rsidRPr="007F635F" w:rsidRDefault="00B634C0" w:rsidP="00B634C0">
            <w:pPr>
              <w:bidi/>
              <w:ind w:left="360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7F635F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مطالعه بیان و عملکرد ژن 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(</w:t>
            </w:r>
            <w:r w:rsidRPr="007F635F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مطالعه تنظیم بیان ژن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Pr="007F635F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بررسی پروتئین ها توسط جهش زایی در </w:t>
            </w:r>
            <w:r w:rsidRPr="00E07EBB">
              <w:rPr>
                <w:rFonts w:ascii="Times New Roman" w:hAnsi="Times New Roman" w:cs="B Mitra"/>
                <w:i/>
                <w:iCs/>
                <w:sz w:val="20"/>
                <w:szCs w:val="20"/>
                <w:lang w:bidi="fa-IR"/>
              </w:rPr>
              <w:t>In vitro</w:t>
            </w:r>
            <w:r>
              <w:rPr>
                <w:rFonts w:ascii="Times New Roman" w:hAnsi="Times New Roman" w:cs="B Mitra" w:hint="cs"/>
                <w:i/>
                <w:iCs/>
                <w:sz w:val="24"/>
                <w:szCs w:val="24"/>
                <w:rtl/>
                <w:lang w:bidi="fa-IR"/>
              </w:rPr>
              <w:t xml:space="preserve"> و </w:t>
            </w:r>
            <w:r w:rsidRPr="007F635F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انواع روش های مختلف جهش زایی در </w:t>
            </w:r>
            <w:r w:rsidRPr="00E07EBB">
              <w:rPr>
                <w:rFonts w:ascii="Times New Roman" w:hAnsi="Times New Roman" w:cs="B Mitra"/>
                <w:i/>
                <w:iCs/>
                <w:sz w:val="20"/>
                <w:szCs w:val="20"/>
                <w:lang w:bidi="fa-IR"/>
              </w:rPr>
              <w:t>In vitro</w:t>
            </w:r>
            <w:r w:rsidRPr="00E07EBB">
              <w:rPr>
                <w:rFonts w:ascii="Times New Roman" w:hAnsi="Times New Roman" w:cs="B Mitra" w:hint="cs"/>
                <w:sz w:val="20"/>
                <w:szCs w:val="20"/>
                <w:rtl/>
                <w:lang w:bidi="fa-IR"/>
              </w:rPr>
              <w:t xml:space="preserve"> </w:t>
            </w:r>
            <w:r w:rsidRPr="007F635F">
              <w:rPr>
                <w:rFonts w:ascii="Times New Roman" w:hAnsi="Times New Roman" w:cs="B Mitra"/>
                <w:sz w:val="24"/>
                <w:szCs w:val="24"/>
                <w:lang w:bidi="fa-IR"/>
              </w:rPr>
              <w:t>(</w:t>
            </w:r>
          </w:p>
        </w:tc>
        <w:tc>
          <w:tcPr>
            <w:tcW w:w="2335" w:type="dxa"/>
            <w:vAlign w:val="center"/>
          </w:tcPr>
          <w:p w14:paraId="638923C1" w14:textId="77777777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618524EE" w14:textId="77777777" w:rsidTr="00E07EBB">
        <w:trPr>
          <w:trHeight w:val="521"/>
          <w:jc w:val="center"/>
        </w:trPr>
        <w:tc>
          <w:tcPr>
            <w:tcW w:w="1897" w:type="dxa"/>
            <w:vAlign w:val="center"/>
          </w:tcPr>
          <w:p w14:paraId="4C963C31" w14:textId="5785C132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5123" w:type="dxa"/>
            <w:vAlign w:val="center"/>
          </w:tcPr>
          <w:p w14:paraId="3A8FF27A" w14:textId="758872DD" w:rsidR="00B634C0" w:rsidRPr="008F0355" w:rsidRDefault="00B634C0" w:rsidP="00B634C0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8F0355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تعیین توالی </w:t>
            </w:r>
            <w:r w:rsidRPr="00E07EBB">
              <w:rPr>
                <w:rFonts w:ascii="Times New Roman" w:hAnsi="Times New Roman" w:cs="B Mitra"/>
                <w:sz w:val="20"/>
                <w:szCs w:val="20"/>
                <w:lang w:bidi="fa-IR"/>
              </w:rPr>
              <w:t>DNA</w:t>
            </w:r>
            <w:r w:rsidRPr="008F0355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به روش سنگر-کولسون- ماکسام گیلبرت</w:t>
            </w:r>
          </w:p>
        </w:tc>
        <w:tc>
          <w:tcPr>
            <w:tcW w:w="2335" w:type="dxa"/>
            <w:vAlign w:val="center"/>
          </w:tcPr>
          <w:p w14:paraId="3F560185" w14:textId="2381FE9E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35183640" w14:textId="77777777" w:rsidTr="00E07EBB">
        <w:trPr>
          <w:trHeight w:val="197"/>
          <w:jc w:val="center"/>
        </w:trPr>
        <w:tc>
          <w:tcPr>
            <w:tcW w:w="1897" w:type="dxa"/>
            <w:vAlign w:val="center"/>
          </w:tcPr>
          <w:p w14:paraId="4BE6A197" w14:textId="6C47A170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5123" w:type="dxa"/>
            <w:vAlign w:val="center"/>
          </w:tcPr>
          <w:p w14:paraId="69D2039B" w14:textId="72BEBF36" w:rsidR="00B634C0" w:rsidRPr="000C5366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0C5366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واکنش زنجیره ای پلیمراز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جزئیات </w:t>
            </w:r>
            <w:r w:rsidRPr="00E07EBB">
              <w:rPr>
                <w:rFonts w:ascii="Times New Roman" w:hAnsi="Times New Roman" w:cs="B Mitra"/>
                <w:sz w:val="20"/>
                <w:szCs w:val="20"/>
                <w:lang w:bidi="fa-IR"/>
              </w:rPr>
              <w:t>PCR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طرح آغازگرهای اولیگونوکلئوتیدی برای </w:t>
            </w:r>
            <w:r w:rsidRPr="00E07EBB">
              <w:rPr>
                <w:rFonts w:ascii="Times New Roman" w:hAnsi="Times New Roman" w:cs="B Mitra"/>
                <w:sz w:val="20"/>
                <w:szCs w:val="20"/>
                <w:lang w:bidi="fa-IR"/>
              </w:rPr>
              <w:t>PCR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، تعیین درجه حرارت مناسب، کلون کردن فراورده های </w:t>
            </w:r>
            <w:r w:rsidRPr="00E07EBB">
              <w:rPr>
                <w:rFonts w:ascii="Times New Roman" w:hAnsi="Times New Roman" w:cs="B Mitra"/>
                <w:sz w:val="20"/>
                <w:szCs w:val="20"/>
                <w:lang w:bidi="fa-IR"/>
              </w:rPr>
              <w:t>PCR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335" w:type="dxa"/>
            <w:vAlign w:val="center"/>
          </w:tcPr>
          <w:p w14:paraId="38E144C6" w14:textId="2F4BCBF7" w:rsidR="00B634C0" w:rsidRPr="00FE7024" w:rsidRDefault="002E04D7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634C0" w14:paraId="13F7F0EE" w14:textId="77777777" w:rsidTr="00E07EBB">
        <w:trPr>
          <w:trHeight w:val="188"/>
          <w:jc w:val="center"/>
        </w:trPr>
        <w:tc>
          <w:tcPr>
            <w:tcW w:w="1897" w:type="dxa"/>
            <w:vAlign w:val="center"/>
          </w:tcPr>
          <w:p w14:paraId="7CE5F250" w14:textId="659FEF70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5123" w:type="dxa"/>
            <w:vAlign w:val="center"/>
          </w:tcPr>
          <w:p w14:paraId="1C8DE8B1" w14:textId="62E1CB00" w:rsidR="00B634C0" w:rsidRPr="009C0163" w:rsidRDefault="00B634C0" w:rsidP="00B634C0">
            <w:pPr>
              <w:bidi/>
              <w:ind w:left="360"/>
              <w:jc w:val="center"/>
              <w:rPr>
                <w:rFonts w:ascii="Times New Roman" w:hAnsi="Times New Roman" w:cs="B Lotus"/>
                <w:sz w:val="24"/>
                <w:szCs w:val="28"/>
                <w:rtl/>
                <w:lang w:bidi="fa-IR"/>
              </w:rPr>
            </w:pPr>
            <w:r w:rsidRPr="009C0163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برنامه کاربردی از ژن کلونینگ و تجزیه و تحلیل </w:t>
            </w:r>
            <w:r w:rsidRPr="001C515B">
              <w:rPr>
                <w:rFonts w:ascii="Times New Roman" w:hAnsi="Times New Roman" w:cs="B Mitra"/>
                <w:sz w:val="24"/>
                <w:szCs w:val="24"/>
                <w:lang w:bidi="fa-IR"/>
              </w:rPr>
              <w:t>DNA</w:t>
            </w:r>
            <w:r w:rsidRPr="009C0163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در بیوتکنولوژی</w:t>
            </w:r>
            <w:r w:rsidRPr="001C515B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، تخمیر میکروبی و واکسن های ویروسی</w:t>
            </w:r>
          </w:p>
        </w:tc>
        <w:tc>
          <w:tcPr>
            <w:tcW w:w="2335" w:type="dxa"/>
            <w:vAlign w:val="center"/>
          </w:tcPr>
          <w:p w14:paraId="0B248B12" w14:textId="69E399FD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4B40A6B5" w14:textId="77777777" w:rsidTr="00271F1A">
        <w:trPr>
          <w:trHeight w:val="737"/>
          <w:jc w:val="center"/>
        </w:trPr>
        <w:tc>
          <w:tcPr>
            <w:tcW w:w="1897" w:type="dxa"/>
            <w:vAlign w:val="center"/>
          </w:tcPr>
          <w:p w14:paraId="29E2A790" w14:textId="0D690604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5123" w:type="dxa"/>
            <w:vAlign w:val="center"/>
          </w:tcPr>
          <w:p w14:paraId="774315A0" w14:textId="44DB8273" w:rsidR="00B634C0" w:rsidRPr="00271F1A" w:rsidRDefault="00B634C0" w:rsidP="00B634C0">
            <w:pPr>
              <w:bidi/>
              <w:ind w:left="360"/>
              <w:jc w:val="center"/>
              <w:rPr>
                <w:rFonts w:ascii="Times New Roman" w:hAnsi="Times New Roman" w:cs="B Mitra"/>
                <w:sz w:val="24"/>
                <w:szCs w:val="24"/>
                <w:rtl/>
                <w:lang w:bidi="fa-IR"/>
              </w:rPr>
            </w:pPr>
            <w:r w:rsidRPr="00D93022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تولید داروهای نوترکیب، تشخیص ژن های مسئول بیماری ها در انسان،  ژن درمانی</w:t>
            </w:r>
            <w:r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335" w:type="dxa"/>
            <w:vAlign w:val="center"/>
          </w:tcPr>
          <w:p w14:paraId="63A1A4EB" w14:textId="5A1779B2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68E4BD29" w14:textId="77777777" w:rsidTr="00E07EBB">
        <w:trPr>
          <w:trHeight w:val="224"/>
          <w:jc w:val="center"/>
        </w:trPr>
        <w:tc>
          <w:tcPr>
            <w:tcW w:w="1897" w:type="dxa"/>
            <w:vAlign w:val="center"/>
          </w:tcPr>
          <w:p w14:paraId="0A4857B5" w14:textId="733F2D7C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5123" w:type="dxa"/>
            <w:vAlign w:val="center"/>
          </w:tcPr>
          <w:p w14:paraId="14596817" w14:textId="342856A9" w:rsidR="00B634C0" w:rsidRPr="00FE7024" w:rsidRDefault="00FB01D3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D93022">
              <w:rPr>
                <w:rFonts w:ascii="Times New Roman" w:hAnsi="Times New Roman" w:cs="B Mitra" w:hint="cs"/>
                <w:sz w:val="24"/>
                <w:szCs w:val="24"/>
                <w:rtl/>
                <w:lang w:bidi="fa-IR"/>
              </w:rPr>
              <w:t>حیوانات و گیاهان تغییریافته</w:t>
            </w:r>
          </w:p>
        </w:tc>
        <w:tc>
          <w:tcPr>
            <w:tcW w:w="2335" w:type="dxa"/>
            <w:vAlign w:val="center"/>
          </w:tcPr>
          <w:p w14:paraId="44FAE9B6" w14:textId="2DCC996B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2E202F58" w14:textId="77777777" w:rsidTr="00E07EBB">
        <w:trPr>
          <w:trHeight w:val="233"/>
          <w:jc w:val="center"/>
        </w:trPr>
        <w:tc>
          <w:tcPr>
            <w:tcW w:w="1897" w:type="dxa"/>
            <w:vAlign w:val="center"/>
          </w:tcPr>
          <w:p w14:paraId="2A39CA21" w14:textId="56592369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5123" w:type="dxa"/>
            <w:vAlign w:val="center"/>
          </w:tcPr>
          <w:p w14:paraId="060C0D9D" w14:textId="3CE4D054" w:rsidR="00B634C0" w:rsidRPr="00FE7024" w:rsidRDefault="006A63ED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اکتور فعال کننده پلاسمینوژن بافتی، ایتروپوئیتین، اینتروفرون ها، اینترلوکین</w:t>
            </w:r>
          </w:p>
        </w:tc>
        <w:tc>
          <w:tcPr>
            <w:tcW w:w="2335" w:type="dxa"/>
            <w:vAlign w:val="center"/>
          </w:tcPr>
          <w:p w14:paraId="1772E74D" w14:textId="63420709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2A88FF89" w14:textId="77777777" w:rsidTr="00E07EBB">
        <w:trPr>
          <w:trHeight w:val="71"/>
          <w:jc w:val="center"/>
        </w:trPr>
        <w:tc>
          <w:tcPr>
            <w:tcW w:w="1897" w:type="dxa"/>
            <w:vAlign w:val="center"/>
          </w:tcPr>
          <w:p w14:paraId="23C5098E" w14:textId="6D9CADA7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5123" w:type="dxa"/>
            <w:vAlign w:val="center"/>
          </w:tcPr>
          <w:p w14:paraId="590C441B" w14:textId="49DA275D" w:rsidR="00B634C0" w:rsidRPr="00FE7024" w:rsidRDefault="006A63ED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یوتکنولوژی محیط زیست (با کاربرد مهندسی ژنتیک)</w:t>
            </w:r>
          </w:p>
        </w:tc>
        <w:tc>
          <w:tcPr>
            <w:tcW w:w="2335" w:type="dxa"/>
            <w:vAlign w:val="center"/>
          </w:tcPr>
          <w:p w14:paraId="469DB080" w14:textId="7407303C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50C2D226" w14:textId="77777777" w:rsidTr="00E07EBB">
        <w:trPr>
          <w:trHeight w:val="269"/>
          <w:jc w:val="center"/>
        </w:trPr>
        <w:tc>
          <w:tcPr>
            <w:tcW w:w="1897" w:type="dxa"/>
            <w:vAlign w:val="center"/>
          </w:tcPr>
          <w:p w14:paraId="64BFE6DC" w14:textId="6871C448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5123" w:type="dxa"/>
            <w:vAlign w:val="center"/>
          </w:tcPr>
          <w:p w14:paraId="310879B0" w14:textId="159E5550" w:rsidR="00B634C0" w:rsidRPr="00FE7024" w:rsidRDefault="006A63ED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حصولات </w:t>
            </w:r>
            <w:r w:rsidRPr="006A63ED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GMO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در بازار و ملاحظات اخلاقی و اجتماعی در استفاده از مهندسی ژنتیک </w:t>
            </w:r>
          </w:p>
        </w:tc>
        <w:tc>
          <w:tcPr>
            <w:tcW w:w="2335" w:type="dxa"/>
            <w:vAlign w:val="center"/>
          </w:tcPr>
          <w:p w14:paraId="2D3120C4" w14:textId="6C34DA5E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634C0" w14:paraId="41CD87BB" w14:textId="77777777" w:rsidTr="00E07EBB">
        <w:trPr>
          <w:trHeight w:val="197"/>
          <w:jc w:val="center"/>
        </w:trPr>
        <w:tc>
          <w:tcPr>
            <w:tcW w:w="1897" w:type="dxa"/>
            <w:vAlign w:val="center"/>
          </w:tcPr>
          <w:p w14:paraId="5D04D891" w14:textId="323E2993" w:rsidR="00B634C0" w:rsidRPr="00E32E53" w:rsidRDefault="00B634C0" w:rsidP="00B634C0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5123" w:type="dxa"/>
            <w:vAlign w:val="center"/>
          </w:tcPr>
          <w:p w14:paraId="1DF50792" w14:textId="1E86D958" w:rsidR="00B634C0" w:rsidRPr="00FE7024" w:rsidRDefault="002E04D7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335" w:type="dxa"/>
            <w:vAlign w:val="center"/>
          </w:tcPr>
          <w:p w14:paraId="5C303E29" w14:textId="1792AE72" w:rsidR="00B634C0" w:rsidRPr="00FE7024" w:rsidRDefault="00B634C0" w:rsidP="00B634C0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6BE73" w14:textId="77777777" w:rsidR="002E5C22" w:rsidRDefault="002E5C22" w:rsidP="0007479E">
      <w:pPr>
        <w:spacing w:after="0" w:line="240" w:lineRule="auto"/>
      </w:pPr>
      <w:r>
        <w:separator/>
      </w:r>
    </w:p>
  </w:endnote>
  <w:endnote w:type="continuationSeparator" w:id="0">
    <w:p w14:paraId="2348B49D" w14:textId="77777777" w:rsidR="002E5C22" w:rsidRDefault="002E5C22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9E854" w14:textId="77777777" w:rsidR="002E5C22" w:rsidRDefault="002E5C22" w:rsidP="0007479E">
      <w:pPr>
        <w:spacing w:after="0" w:line="240" w:lineRule="auto"/>
      </w:pPr>
      <w:r>
        <w:separator/>
      </w:r>
    </w:p>
  </w:footnote>
  <w:footnote w:type="continuationSeparator" w:id="0">
    <w:p w14:paraId="689EED6E" w14:textId="77777777" w:rsidR="002E5C22" w:rsidRDefault="002E5C22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938C0"/>
    <w:multiLevelType w:val="hybridMultilevel"/>
    <w:tmpl w:val="CA78D1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67B04"/>
    <w:multiLevelType w:val="hybridMultilevel"/>
    <w:tmpl w:val="548CF5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622393"/>
    <w:multiLevelType w:val="hybridMultilevel"/>
    <w:tmpl w:val="CE5E85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C53EB3"/>
    <w:multiLevelType w:val="hybridMultilevel"/>
    <w:tmpl w:val="163AF0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5"/>
  </w:num>
  <w:num w:numId="5">
    <w:abstractNumId w:val="3"/>
  </w:num>
  <w:num w:numId="6">
    <w:abstractNumId w:val="8"/>
  </w:num>
  <w:num w:numId="7">
    <w:abstractNumId w:val="2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04AB"/>
    <w:rsid w:val="00073434"/>
    <w:rsid w:val="0007479E"/>
    <w:rsid w:val="00094108"/>
    <w:rsid w:val="000C4F5B"/>
    <w:rsid w:val="000C5366"/>
    <w:rsid w:val="000D6EEC"/>
    <w:rsid w:val="000F32DA"/>
    <w:rsid w:val="000F4492"/>
    <w:rsid w:val="00106F3A"/>
    <w:rsid w:val="00136683"/>
    <w:rsid w:val="00140621"/>
    <w:rsid w:val="00175D63"/>
    <w:rsid w:val="00187CA6"/>
    <w:rsid w:val="001A24D7"/>
    <w:rsid w:val="001A4F06"/>
    <w:rsid w:val="001B2954"/>
    <w:rsid w:val="001C515B"/>
    <w:rsid w:val="00202D9B"/>
    <w:rsid w:val="002203E7"/>
    <w:rsid w:val="0023366D"/>
    <w:rsid w:val="00240229"/>
    <w:rsid w:val="0026578A"/>
    <w:rsid w:val="002676F0"/>
    <w:rsid w:val="00271D46"/>
    <w:rsid w:val="00271F1A"/>
    <w:rsid w:val="00277F9E"/>
    <w:rsid w:val="00282AAC"/>
    <w:rsid w:val="002911C7"/>
    <w:rsid w:val="002C7A8A"/>
    <w:rsid w:val="002E04D7"/>
    <w:rsid w:val="002E2C5F"/>
    <w:rsid w:val="002E5C22"/>
    <w:rsid w:val="0030697E"/>
    <w:rsid w:val="00321206"/>
    <w:rsid w:val="00324329"/>
    <w:rsid w:val="00324845"/>
    <w:rsid w:val="00326AC9"/>
    <w:rsid w:val="00330FA0"/>
    <w:rsid w:val="00337014"/>
    <w:rsid w:val="0034012B"/>
    <w:rsid w:val="003609F9"/>
    <w:rsid w:val="00365B51"/>
    <w:rsid w:val="0038573B"/>
    <w:rsid w:val="003946DD"/>
    <w:rsid w:val="0039788E"/>
    <w:rsid w:val="003A0A45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0B4C"/>
    <w:rsid w:val="004336FD"/>
    <w:rsid w:val="004357AD"/>
    <w:rsid w:val="00436FE1"/>
    <w:rsid w:val="004450E6"/>
    <w:rsid w:val="0044770E"/>
    <w:rsid w:val="00453EA9"/>
    <w:rsid w:val="00484DBA"/>
    <w:rsid w:val="00487844"/>
    <w:rsid w:val="0049192E"/>
    <w:rsid w:val="0049541D"/>
    <w:rsid w:val="004A28B9"/>
    <w:rsid w:val="004B094A"/>
    <w:rsid w:val="004C0E17"/>
    <w:rsid w:val="004C5305"/>
    <w:rsid w:val="004D1E47"/>
    <w:rsid w:val="0051195C"/>
    <w:rsid w:val="0055383F"/>
    <w:rsid w:val="00570C6F"/>
    <w:rsid w:val="005908E6"/>
    <w:rsid w:val="005B1E85"/>
    <w:rsid w:val="005B71F9"/>
    <w:rsid w:val="005C3367"/>
    <w:rsid w:val="005E6726"/>
    <w:rsid w:val="006071B5"/>
    <w:rsid w:val="00615917"/>
    <w:rsid w:val="006261B7"/>
    <w:rsid w:val="00644026"/>
    <w:rsid w:val="00681FA8"/>
    <w:rsid w:val="006A63ED"/>
    <w:rsid w:val="006B0268"/>
    <w:rsid w:val="006B3CAE"/>
    <w:rsid w:val="006D31EA"/>
    <w:rsid w:val="006F3B67"/>
    <w:rsid w:val="00706E3B"/>
    <w:rsid w:val="00717A1A"/>
    <w:rsid w:val="007236CB"/>
    <w:rsid w:val="0073672D"/>
    <w:rsid w:val="007367C0"/>
    <w:rsid w:val="00741C88"/>
    <w:rsid w:val="00743C43"/>
    <w:rsid w:val="00750753"/>
    <w:rsid w:val="007A3EDA"/>
    <w:rsid w:val="007A6B1B"/>
    <w:rsid w:val="007D09C0"/>
    <w:rsid w:val="007E5D7E"/>
    <w:rsid w:val="007E63D5"/>
    <w:rsid w:val="007E7A1C"/>
    <w:rsid w:val="007F2A74"/>
    <w:rsid w:val="007F635F"/>
    <w:rsid w:val="007F6679"/>
    <w:rsid w:val="007F7BE4"/>
    <w:rsid w:val="00824D7B"/>
    <w:rsid w:val="008502B6"/>
    <w:rsid w:val="008755B9"/>
    <w:rsid w:val="00891C14"/>
    <w:rsid w:val="00895508"/>
    <w:rsid w:val="008D2DEA"/>
    <w:rsid w:val="008F0355"/>
    <w:rsid w:val="008F1136"/>
    <w:rsid w:val="008F7DFA"/>
    <w:rsid w:val="009140E9"/>
    <w:rsid w:val="00956EE9"/>
    <w:rsid w:val="00963629"/>
    <w:rsid w:val="00966C64"/>
    <w:rsid w:val="009716E9"/>
    <w:rsid w:val="00972FBE"/>
    <w:rsid w:val="009778F2"/>
    <w:rsid w:val="0098784C"/>
    <w:rsid w:val="0099367A"/>
    <w:rsid w:val="009A63ED"/>
    <w:rsid w:val="009B5FDF"/>
    <w:rsid w:val="009C0163"/>
    <w:rsid w:val="009C649A"/>
    <w:rsid w:val="009E6B63"/>
    <w:rsid w:val="009E71E1"/>
    <w:rsid w:val="009E760B"/>
    <w:rsid w:val="009F448E"/>
    <w:rsid w:val="00A24D71"/>
    <w:rsid w:val="00A404F7"/>
    <w:rsid w:val="00A626ED"/>
    <w:rsid w:val="00A71CC7"/>
    <w:rsid w:val="00AC3DF5"/>
    <w:rsid w:val="00AE00AA"/>
    <w:rsid w:val="00AF0417"/>
    <w:rsid w:val="00AF47E3"/>
    <w:rsid w:val="00B24FCE"/>
    <w:rsid w:val="00B34A76"/>
    <w:rsid w:val="00B634C0"/>
    <w:rsid w:val="00B935E1"/>
    <w:rsid w:val="00B97D71"/>
    <w:rsid w:val="00B97F1D"/>
    <w:rsid w:val="00BB704B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84B73"/>
    <w:rsid w:val="00C84F12"/>
    <w:rsid w:val="00CE0895"/>
    <w:rsid w:val="00CE1F82"/>
    <w:rsid w:val="00D056FB"/>
    <w:rsid w:val="00D0732B"/>
    <w:rsid w:val="00D26A0D"/>
    <w:rsid w:val="00D27BC2"/>
    <w:rsid w:val="00D35204"/>
    <w:rsid w:val="00D37628"/>
    <w:rsid w:val="00D57BA6"/>
    <w:rsid w:val="00D61994"/>
    <w:rsid w:val="00D93022"/>
    <w:rsid w:val="00DD249C"/>
    <w:rsid w:val="00E00030"/>
    <w:rsid w:val="00E07EBB"/>
    <w:rsid w:val="00E13C35"/>
    <w:rsid w:val="00E31D17"/>
    <w:rsid w:val="00E32157"/>
    <w:rsid w:val="00E32E53"/>
    <w:rsid w:val="00E55C11"/>
    <w:rsid w:val="00E57E58"/>
    <w:rsid w:val="00E664A1"/>
    <w:rsid w:val="00E8191B"/>
    <w:rsid w:val="00EA5334"/>
    <w:rsid w:val="00EA7C01"/>
    <w:rsid w:val="00EC78CF"/>
    <w:rsid w:val="00ED6BD3"/>
    <w:rsid w:val="00F02021"/>
    <w:rsid w:val="00F263DE"/>
    <w:rsid w:val="00F35199"/>
    <w:rsid w:val="00F45209"/>
    <w:rsid w:val="00F66E4F"/>
    <w:rsid w:val="00F86D99"/>
    <w:rsid w:val="00FA3054"/>
    <w:rsid w:val="00FB01D3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52</cp:revision>
  <cp:lastPrinted>2019-04-20T23:19:00Z</cp:lastPrinted>
  <dcterms:created xsi:type="dcterms:W3CDTF">2021-10-08T10:59:00Z</dcterms:created>
  <dcterms:modified xsi:type="dcterms:W3CDTF">2021-11-11T13:18:00Z</dcterms:modified>
</cp:coreProperties>
</file>